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C7D0A" w14:textId="3CC9F148" w:rsidR="00CF3783" w:rsidRDefault="00222E3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A3A18A5" wp14:editId="5C2D9C37">
                <wp:simplePos x="0" y="0"/>
                <wp:positionH relativeFrom="column">
                  <wp:posOffset>393065</wp:posOffset>
                </wp:positionH>
                <wp:positionV relativeFrom="paragraph">
                  <wp:posOffset>6244161</wp:posOffset>
                </wp:positionV>
                <wp:extent cx="431703" cy="1404620"/>
                <wp:effectExtent l="19050" t="19050" r="26035" b="1397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703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C82C5" w14:textId="20BB7D09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A3A18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.95pt;margin-top:491.65pt;width:3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" filled="f" strokecolor="red" strokeweight="2.25pt">
                <v:textbox style="mso-fit-shape-to-text:t">
                  <w:txbxContent>
                    <w:p w14:paraId="74AC82C5" w14:textId="20BB7D09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3DAE7B5" wp14:editId="40C60B9B">
                <wp:simplePos x="0" y="0"/>
                <wp:positionH relativeFrom="column">
                  <wp:posOffset>916114</wp:posOffset>
                </wp:positionH>
                <wp:positionV relativeFrom="paragraph">
                  <wp:posOffset>4644495</wp:posOffset>
                </wp:positionV>
                <wp:extent cx="285750" cy="1404620"/>
                <wp:effectExtent l="19050" t="19050" r="19050" b="1397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31DDB" w14:textId="1A9AD545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DAE7B5" id="_x0000_s1027" type="#_x0000_t202" style="position:absolute;margin-left:72.15pt;margin-top:365.7pt;width:22.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" filled="f" strokecolor="red" strokeweight="2.25pt">
                <v:textbox style="mso-fit-shape-to-text:t">
                  <w:txbxContent>
                    <w:p w14:paraId="36931DDB" w14:textId="1A9AD545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C303738" wp14:editId="519B0322">
                <wp:simplePos x="0" y="0"/>
                <wp:positionH relativeFrom="column">
                  <wp:posOffset>2566171</wp:posOffset>
                </wp:positionH>
                <wp:positionV relativeFrom="paragraph">
                  <wp:posOffset>5565603</wp:posOffset>
                </wp:positionV>
                <wp:extent cx="285750" cy="1404620"/>
                <wp:effectExtent l="19050" t="19050" r="19050" b="1397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B56BC" w14:textId="5DF55181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303738" id="_x0000_s1028" type="#_x0000_t202" style="position:absolute;margin-left:202.05pt;margin-top:438.25pt;width:22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" filled="f" strokecolor="red" strokeweight="2.25pt">
                <v:textbox style="mso-fit-shape-to-text:t">
                  <w:txbxContent>
                    <w:p w14:paraId="371B56BC" w14:textId="5DF55181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CA4897D" wp14:editId="28D9C66A">
                <wp:simplePos x="0" y="0"/>
                <wp:positionH relativeFrom="column">
                  <wp:posOffset>2851465</wp:posOffset>
                </wp:positionH>
                <wp:positionV relativeFrom="paragraph">
                  <wp:posOffset>4678022</wp:posOffset>
                </wp:positionV>
                <wp:extent cx="285750" cy="1404620"/>
                <wp:effectExtent l="19050" t="19050" r="19050" b="1397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8EB7F" w14:textId="4B131BB9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A4897D" id="_x0000_s1029" type="#_x0000_t202" style="position:absolute;margin-left:224.5pt;margin-top:368.35pt;width:22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" filled="f" strokecolor="red" strokeweight="2.25pt">
                <v:textbox style="mso-fit-shape-to-text:t">
                  <w:txbxContent>
                    <w:p w14:paraId="5338EB7F" w14:textId="4B131BB9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C3599FB" wp14:editId="35B10706">
                <wp:simplePos x="0" y="0"/>
                <wp:positionH relativeFrom="column">
                  <wp:posOffset>1957425</wp:posOffset>
                </wp:positionH>
                <wp:positionV relativeFrom="paragraph">
                  <wp:posOffset>3966475</wp:posOffset>
                </wp:positionV>
                <wp:extent cx="285750" cy="1404620"/>
                <wp:effectExtent l="19050" t="19050" r="19050" b="139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B4946" w14:textId="40DBB03A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C3599FB" id="_x0000_s1030" type="#_x0000_t202" style="position:absolute;margin-left:154.15pt;margin-top:312.3pt;width:22.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" filled="f" strokecolor="red" strokeweight="2.25pt">
                <v:textbox style="mso-fit-shape-to-text:t">
                  <w:txbxContent>
                    <w:p w14:paraId="250B4946" w14:textId="40DBB03A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BE7DFA0" wp14:editId="163FB4E4">
                <wp:simplePos x="0" y="0"/>
                <wp:positionH relativeFrom="column">
                  <wp:posOffset>2417480</wp:posOffset>
                </wp:positionH>
                <wp:positionV relativeFrom="paragraph">
                  <wp:posOffset>2721602</wp:posOffset>
                </wp:positionV>
                <wp:extent cx="285750" cy="1404620"/>
                <wp:effectExtent l="19050" t="19050" r="19050" b="139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1D318" w14:textId="6326F2DF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E7DFA0" id="_x0000_s1031" type="#_x0000_t202" style="position:absolute;margin-left:190.35pt;margin-top:214.3pt;width:22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" filled="f" strokecolor="red" strokeweight="2.25pt">
                <v:textbox style="mso-fit-shape-to-text:t">
                  <w:txbxContent>
                    <w:p w14:paraId="5EC1D318" w14:textId="6326F2DF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553314F" wp14:editId="57DC8B7B">
                <wp:simplePos x="0" y="0"/>
                <wp:positionH relativeFrom="column">
                  <wp:posOffset>2133608</wp:posOffset>
                </wp:positionH>
                <wp:positionV relativeFrom="paragraph">
                  <wp:posOffset>992719</wp:posOffset>
                </wp:positionV>
                <wp:extent cx="285750" cy="1404620"/>
                <wp:effectExtent l="19050" t="19050" r="19050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144A4" w14:textId="209F72B4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53314F" id="_x0000_s1032" type="#_x0000_t202" style="position:absolute;margin-left:168pt;margin-top:78.15pt;width:22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" filled="f" strokecolor="red" strokeweight="2.25pt">
                <v:textbox style="mso-fit-shape-to-text:t">
                  <w:txbxContent>
                    <w:p w14:paraId="6EF144A4" w14:textId="209F72B4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E5B14C" wp14:editId="05FB128E">
                <wp:simplePos x="0" y="0"/>
                <wp:positionH relativeFrom="column">
                  <wp:posOffset>235612</wp:posOffset>
                </wp:positionH>
                <wp:positionV relativeFrom="paragraph">
                  <wp:posOffset>1885739</wp:posOffset>
                </wp:positionV>
                <wp:extent cx="285750" cy="1404620"/>
                <wp:effectExtent l="19050" t="19050" r="19050" b="1397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4173E8" w14:textId="4B68CFAD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E5B14C" id="_x0000_s1033" type="#_x0000_t202" style="position:absolute;margin-left:18.55pt;margin-top:148.5pt;width:22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" filled="f" strokecolor="red" strokeweight="2.25pt">
                <v:textbox style="mso-fit-shape-to-text:t">
                  <w:txbxContent>
                    <w:p w14:paraId="084173E8" w14:textId="4B68CFAD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E7FE6EE" wp14:editId="03A7A26B">
                <wp:simplePos x="0" y="0"/>
                <wp:positionH relativeFrom="column">
                  <wp:posOffset>710694</wp:posOffset>
                </wp:positionH>
                <wp:positionV relativeFrom="paragraph">
                  <wp:posOffset>907847</wp:posOffset>
                </wp:positionV>
                <wp:extent cx="285750" cy="1404620"/>
                <wp:effectExtent l="19050" t="19050" r="19050" b="1397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9FBDD" w14:textId="45206EA4" w:rsidR="00222E3B" w:rsidRPr="00222E3B" w:rsidRDefault="00222E3B" w:rsidP="00222E3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7FE6EE" id="_x0000_s1034" type="#_x0000_t202" style="position:absolute;margin-left:55.95pt;margin-top:71.5pt;width:22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" filled="f" strokecolor="red" strokeweight="2.25pt">
                <v:textbox style="mso-fit-shape-to-text:t">
                  <w:txbxContent>
                    <w:p w14:paraId="70C9FBDD" w14:textId="45206EA4" w:rsidR="00222E3B" w:rsidRPr="00222E3B" w:rsidRDefault="00222E3B" w:rsidP="00222E3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9AC3401" wp14:editId="47A2343F">
                <wp:simplePos x="0" y="0"/>
                <wp:positionH relativeFrom="column">
                  <wp:posOffset>723281</wp:posOffset>
                </wp:positionH>
                <wp:positionV relativeFrom="paragraph">
                  <wp:posOffset>78097</wp:posOffset>
                </wp:positionV>
                <wp:extent cx="285750" cy="1404620"/>
                <wp:effectExtent l="19050" t="19050" r="19050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" cy="14046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56240" w14:textId="6F0AFEBC" w:rsidR="00222E3B" w:rsidRPr="00222E3B" w:rsidRDefault="00222E3B">
                            <w:pPr>
                              <w:rPr>
                                <w:color w:val="FF0000"/>
                              </w:rPr>
                            </w:pPr>
                            <w:r w:rsidRPr="00222E3B">
                              <w:rPr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AC3401" id="_x0000_s1035" type="#_x0000_t202" style="position:absolute;margin-left:56.95pt;margin-top:6.15pt;width:22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" filled="f" strokecolor="red" strokeweight="2.25pt">
                <v:textbox style="mso-fit-shape-to-text:t">
                  <w:txbxContent>
                    <w:p w14:paraId="7DE56240" w14:textId="6F0AFEBC" w:rsidR="00222E3B" w:rsidRPr="00222E3B" w:rsidRDefault="00222E3B">
                      <w:pPr>
                        <w:rPr>
                          <w:color w:val="FF0000"/>
                        </w:rPr>
                      </w:pPr>
                      <w:r w:rsidRPr="00222E3B">
                        <w:rPr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222E3B">
        <w:drawing>
          <wp:inline distT="0" distB="0" distL="0" distR="0" wp14:anchorId="2895BE6D" wp14:editId="0273868D">
            <wp:extent cx="3209925" cy="3859192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14196" cy="386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222E3B">
        <w:drawing>
          <wp:inline distT="0" distB="0" distL="0" distR="0" wp14:anchorId="283B1239" wp14:editId="19CF40AE">
            <wp:extent cx="3209925" cy="366768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20141" cy="367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F3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DY2MTSyNDcxMTRV0lEKTi0uzszPAykwrAUAK1NHiSwAAAA="/>
  </w:docVars>
  <w:rsids>
    <w:rsidRoot w:val="00222E3B"/>
    <w:rsid w:val="00103F23"/>
    <w:rsid w:val="00222E3B"/>
    <w:rsid w:val="00CF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954B6"/>
  <w15:chartTrackingRefBased/>
  <w15:docId w15:val="{44102E11-E188-47B5-92A5-DC42ACB5B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22E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Kamperman</dc:creator>
  <cp:keywords/>
  <dc:description/>
  <cp:lastModifiedBy>Kevin Kamperman</cp:lastModifiedBy>
  <cp:revision>1</cp:revision>
  <dcterms:created xsi:type="dcterms:W3CDTF">2020-04-21T22:55:00Z</dcterms:created>
  <dcterms:modified xsi:type="dcterms:W3CDTF">2020-04-21T22:58:00Z</dcterms:modified>
</cp:coreProperties>
</file>